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4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9" w:name="js_article"/>
    <w:bookmarkStart w:id="21" w:name="js_top_ad_area"/>
    <w:bookmarkEnd w:id="21"/>
    <w:bookmarkStart w:id="57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0665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qa3UV61P9Q4f9TicnUNaUjztiawrmLlXbGJia4GaxLvibmoknp0AdDiaYoibicPsiaubDpy08HldHUyfNJo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3" w:name="page-content"/>
    <w:bookmarkStart w:id="49" w:name="img-content"/>
    <w:bookmarkStart w:id="48" w:name="activity-name"/>
    <w:p>
      <w:pPr>
        <w:pStyle w:val="Heading1"/>
      </w:pPr>
      <w:r>
        <w:t xml:space="preserve">苹果，梨和水果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47" w:name="js_content"/>
    <w:p>
      <w:pPr>
        <w:pStyle w:val="BodyText"/>
      </w:pPr>
      <w:r>
        <w:br/>
      </w:r>
    </w:p>
    <w:p>
      <w:pPr>
        <w:pStyle w:val="BodyText"/>
      </w:pPr>
      <w:r>
        <w:t xml:space="preserve">薛之谦今天凌晨出的新歌《把你揉碎捏成苹果》令我动容，是真的动容，我已经眼含泪光听这首歌不下百遍了，不只是歌词摄入人心，那用温柔的口吻唱出“毒死我”这样的词也给我巨大的震撼。</w:t>
      </w:r>
    </w:p>
    <w:p>
      <w:pPr>
        <w:pStyle w:val="BodyText"/>
      </w:pPr>
      <w:r>
        <w:t xml:space="preserve">疑似甜度超标的苹果</w:t>
      </w:r>
    </w:p>
    <w:p>
      <w:pPr>
        <w:pStyle w:val="BodyText"/>
      </w:pPr>
      <w:r>
        <w:t xml:space="preserve">就像初见你时的满眼青涩</w:t>
      </w:r>
    </w:p>
    <w:p>
      <w:pPr>
        <w:pStyle w:val="BodyText"/>
      </w:pPr>
      <w:r>
        <w:t xml:space="preserve">万千情愫  不舍挣脱</w:t>
      </w:r>
    </w:p>
    <w:p>
      <w:pPr>
        <w:pStyle w:val="BodyText"/>
      </w:pPr>
      <w:r>
        <w:t xml:space="preserve">.......</w:t>
      </w:r>
    </w:p>
    <w:p>
      <w:pPr>
        <w:pStyle w:val="BodyText"/>
      </w:pPr>
      <w:r>
        <w:t xml:space="preserve">寸心如割</w:t>
      </w:r>
    </w:p>
    <w:p>
      <w:pPr>
        <w:pStyle w:val="BodyText"/>
      </w:pPr>
      <w:r>
        <w:t xml:space="preserve">又能怪谁呢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之所以对我“苹果”感同身受印象深刻，是因为我也有一段关于“苹果”的故事。</w:t>
      </w:r>
    </w:p>
    <w:p>
      <w:pPr>
        <w:pStyle w:val="BodyText"/>
      </w:pPr>
      <w:r>
        <w:t xml:space="preserve">“苹果”是</w:t>
      </w:r>
      <w:r>
        <w:t xml:space="preserve"> </w:t>
      </w:r>
      <w:r>
        <w:rPr>
          <w:bCs/>
          <w:b/>
        </w:rPr>
        <w:t xml:space="preserve">《一直行到白云深处》</w:t>
      </w:r>
      <w:r>
        <w:t xml:space="preserve"> </w:t>
      </w:r>
      <w:r>
        <w:t xml:space="preserve">中一个极其细小的回忆片段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写这篇小说的灵感是来自于和朋友的一次平常聊天，朋友网恋再次失败，但很快又重新开始，他的原则是不和同一个省份的女孩子网恋，我开玩笑说让他应该谈够三十四段恋爱，把中国每一个省份直辖市自治区都谈个遍，恋爱谈多了，倒真能发现地域不同女孩子的差异也很明显，从而给我提供写作素材。</w:t>
      </w:r>
    </w:p>
    <w:p>
      <w:pPr>
        <w:pStyle w:val="BodyText"/>
      </w:pPr>
      <w:r>
        <w:t xml:space="preserve">这样倒显示是我的自私了，朋友很长时间没有再回复我，我以为是我玩笑开的太过了，怎么能让能拿朋友的感情开玩笑呢，我刚要解释，朋友回我了。</w:t>
      </w:r>
    </w:p>
    <w:p>
      <w:pPr>
        <w:pStyle w:val="BodyText"/>
      </w:pPr>
      <w:r>
        <w:t xml:space="preserve">他说，其他都还好，香港澳门的，属实不好找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笑话归笑话，中国这么大，自然不能让两个互有情愫的有情人一定就能见面，一定就能陪伴身边。所以要去行，要去奔赴，要去跨越千里，要去寻找，要去赴约。</w:t>
      </w:r>
    </w:p>
    <w:p>
      <w:pPr>
        <w:pStyle w:val="BodyText"/>
      </w:pPr>
      <w:r>
        <w:t xml:space="preserve">因为要寻找，所以便有了这本小说，《一直行到白云深处》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听说南方的云层都很厚，比北方的颜色更深更白，面积更大。难道不值得去看看吗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——杨康嘉 《一直行到白云深处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原本的打算是写一个公路片，可供拍摄的公路片，我和一个朋友，开着车沿304国道一直开，从石家庄到乌鲁木齐，描述途中的见闻，但其实最主要的还是我和朋友的对话和回忆片段。</w:t>
      </w:r>
    </w:p>
    <w:p>
      <w:pPr>
        <w:pStyle w:val="BodyText"/>
      </w:pPr>
      <w:r>
        <w:t xml:space="preserve">可是呀，从东到西，不如从北到南。</w:t>
      </w:r>
    </w:p>
    <w:p>
      <w:pPr>
        <w:pStyle w:val="BodyText"/>
      </w:pPr>
      <w:r>
        <w:t xml:space="preserve">倒不如我和朋友坐一辆火车，由石家庄到平顶山，平顶山到阜阳，在阜阳去赴我的约，再从阜阳到绵阳，去赴朋友的约，两次赴约的失败就好像是照着模子刻出来的。</w:t>
      </w:r>
    </w:p>
    <w:p>
      <w:pPr>
        <w:pStyle w:val="BodyText"/>
      </w:pPr>
      <w:r>
        <w:t xml:space="preserve">火车每开过一个省份，便写一个故事，这个故事或许是爱情，或许是其他的。</w:t>
      </w:r>
    </w:p>
    <w:p>
      <w:pPr>
        <w:pStyle w:val="BodyText"/>
      </w:pPr>
      <w:r>
        <w:t xml:space="preserve">现实的生活正像是缠绵在一起的长长的胶卷，我们的回忆和期待只不过是选择其中的精彩图片。在火车车厢那个小小的空间内，我们不得不止步，我们不得不靠回忆来聊表度日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下面是我在某一节课堂上写的小说片段，整篇小说都是大致以这种对话夹杂回忆的方式叙述。其实当我不再以文中主人公的身份去写对话时，往往能写出比较好的对白，这比为了所谓的剧本去生拉硬扯些鸡汤独白要好得多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......</w:t>
      </w:r>
    </w:p>
    <w:p>
      <w:pPr>
        <w:pStyle w:val="BodyText"/>
      </w:pPr>
      <w:r>
        <w:t xml:space="preserve">我说，其实那时候的很长一段时间我自己都不知道自己是什么性格，感觉自己要疯了一样，我总是容易感动自己。后来我终于找到了一个能和余芳芳搭话的机会，突然间能说话了我又不知道该说什么了，不过余芳芳帮了我。在我扭捏着不知道第一句该说什么的时候，余芳芳就先开口了，她说，你知道么，我需要的是一个苹果，可你却给了我满车的梨。</w:t>
      </w:r>
    </w:p>
    <w:p>
      <w:pPr>
        <w:pStyle w:val="BodyText"/>
      </w:pPr>
      <w:r>
        <w:t xml:space="preserve">无良冷冷笑道，呵呵。</w:t>
      </w:r>
    </w:p>
    <w:p>
      <w:pPr>
        <w:pStyle w:val="BodyText"/>
      </w:pPr>
      <w:r>
        <w:t xml:space="preserve">我说，从她说了那句话起，我就觉得我再想要为她做的，都没有意义了，她也没有说明这个苹果的界限，我也不知道我这梨指的是什么。我很长时间纠结于这个问题，我又不知道该去问谁，我有几次冲动想问后来我遇到的女孩子，但我都忍住了，我就想当一个水果贩卖者。我有苹果香蕉梨橘子葡萄等等什么的，可是我发现每一个交易者和我总是不配对，总也不能满足当下的这一个，就好比我准备了一车梨，她又说她喜欢葡萄。我有了葡萄了，结果人家说，你知道么，我不喜欢吃水果，我喜欢吃费列罗......</w:t>
      </w:r>
    </w:p>
    <w:p>
      <w:pPr>
        <w:pStyle w:val="BodyText"/>
      </w:pPr>
      <w:r>
        <w:t xml:space="preserve">无良说，费列罗是什么？</w:t>
      </w:r>
    </w:p>
    <w:p>
      <w:pPr>
        <w:pStyle w:val="BodyText"/>
      </w:pPr>
      <w:r>
        <w:t xml:space="preserve">我说，好像是种巧克力的牌子，拇指大的一颗就能顶你一顿饭的那种。</w:t>
      </w:r>
    </w:p>
    <w:p>
      <w:pPr>
        <w:pStyle w:val="BodyText"/>
      </w:pPr>
      <w:r>
        <w:t xml:space="preserve">无良说，其实你这种看法也很有问题，你不能这么想，你应该做你自己。</w:t>
      </w:r>
    </w:p>
    <w:p>
      <w:pPr>
        <w:pStyle w:val="BodyText"/>
      </w:pPr>
      <w:r>
        <w:t xml:space="preserve">我摇摇头，没有用的，这不是我能把握的，做自己，多么可笑，如果我在大学四年真的做了自己，也就不会上了这趟火车了。</w:t>
      </w:r>
    </w:p>
    <w:p>
      <w:pPr>
        <w:pStyle w:val="BodyText"/>
      </w:pPr>
      <w:r>
        <w:t xml:space="preserve">无良说，也是，我之前就对你说过，小地方出来的男生，千万不要对大城市的女孩子动心，你不听，这真是没有办法。</w:t>
      </w:r>
    </w:p>
    <w:p>
      <w:pPr>
        <w:pStyle w:val="BodyText"/>
      </w:pPr>
      <w:r>
        <w:t xml:space="preserve">无良问，那后来余芳芳呢，你和余芳芳怎么样了？</w:t>
      </w:r>
    </w:p>
    <w:p>
      <w:pPr>
        <w:pStyle w:val="BodyText"/>
      </w:pPr>
      <w:r>
        <w:t xml:space="preserve">我说，那自然是不可能在一起啊，她说完一番苹果香蕉的论述后，又说我们可以做朋友，这就很奇怪，非常的匪夷所思......</w:t>
      </w:r>
    </w:p>
    <w:p>
      <w:pPr>
        <w:pStyle w:val="BodyText"/>
      </w:pPr>
      <w:r>
        <w:t xml:space="preserve">无良说，哈哈哈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无论什么时候再问一遍自己，自己当时是真的很喜欢余芳芳，但我和她又没什么故事。唠家常一样说这些东西，平铺直叙，平淡无奇，连点曲折和小三都没有出现过，也就是平常的再不能平常的，相遇相识相念，最后分开，就好像开着车在路上碰到一个个红绿灯那般平常 ，至于红的是不是苹果，绿的是不是梨，那倒是都没有什么关系了。</w:t>
      </w:r>
    </w:p>
    <w:p>
      <w:pPr>
        <w:pStyle w:val="BodyText"/>
      </w:pPr>
      <w:r>
        <w:t xml:space="preserve">天已经擦亮了，安徽的地平线我还是头一次看到。</w:t>
      </w:r>
    </w:p>
    <w:p>
      <w:pPr>
        <w:pStyle w:val="BodyText"/>
      </w:pPr>
      <w:r>
        <w:t xml:space="preserve">我听见安装在火车车厢门上的广播说，亲爱的旅客朋友们，阜阳，到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无良碰了碰我的肩，说，阜阳到了。</w:t>
      </w:r>
    </w:p>
    <w:p>
      <w:pPr>
        <w:pStyle w:val="BodyText"/>
      </w:pPr>
      <w:r>
        <w:t xml:space="preserve">我没有扭头，我说，哦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39795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qa3UV61P9Q4f9TicnUNaUjzkUfbvJ32kiayia8RQCBwgVTmfH14jia1b3WicgwWWjtEx7mfZVEK8RicTgQ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9073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mmbiz.qpic.cn/mmbiz_jpg/OJNrVQetduqa3UV61P9Q4f9TicnUNaUjzsfjNay5BUqOVBW9tic0lBKLLmeOeia9M7G4D8aeuFxfxeoXbITyiawApw/640?wx_fmt=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mmbiz.qpic.cn/mmbiz_jpg/OJNrVQetduqa3UV61P9Q4f9TicnUNaUjzkAOsGzXJkgicoPA7BTbeDo2OmOQYWEkZcgcRtJqDYicHAcUic7M27lYZw/640?wx_fmt=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无论什么时候，我觉得只要人还能抬头看天看云，生活就不至于太绝望。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诸君，晚安。</w:t>
      </w:r>
      <w:r>
        <w:br/>
      </w:r>
    </w:p>
    <w:bookmarkEnd w:id="47"/>
    <w:bookmarkEnd w:id="48"/>
    <w:bookmarkEnd w:id="49"/>
    <w:bookmarkStart w:id="50" w:name="js_tags_preview_toast"/>
    <w:p>
      <w:pPr>
        <w:pStyle w:val="BodyText"/>
      </w:pPr>
      <w:r>
        <w:t xml:space="preserve">预览时标签不可点</w:t>
      </w:r>
    </w:p>
    <w:bookmarkEnd w:id="50"/>
    <w:bookmarkStart w:id="51" w:name="content_bottom_area"/>
    <w:bookmarkEnd w:id="51"/>
    <w:bookmarkStart w:id="52" w:name="js_temp_bottom_area"/>
    <w:bookmarkEnd w:id="52"/>
    <w:bookmarkEnd w:id="53"/>
    <w:bookmarkStart w:id="54" w:name="sg_tj"/>
    <w:bookmarkEnd w:id="54"/>
    <w:bookmarkStart w:id="55" w:name="page_bottom_area"/>
    <w:bookmarkEnd w:id="55"/>
    <w:bookmarkStart w:id="5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6"/>
    <w:bookmarkEnd w:id="57"/>
    <w:bookmarkStart w:id="58" w:name="wx_stream_article_slide_tip"/>
    <w:bookmarkEnd w:id="58"/>
    <w:bookmarkEnd w:id="59"/>
    <w:bookmarkStart w:id="60" w:name="js_network_msg_wrp"/>
    <w:bookmarkEnd w:id="60"/>
    <w:bookmarkStart w:id="61" w:name="js_ad_control"/>
    <w:bookmarkEnd w:id="61"/>
    <w:bookmarkStart w:id="62" w:name="audio_panel_area"/>
    <w:bookmarkEnd w:id="62"/>
    <w:bookmarkStart w:id="63" w:name="js_profile_card_modal"/>
    <w:bookmarkEnd w:id="63"/>
    <w:bookmarkStart w:id="64" w:name="js_emotion_panel_pc"/>
    <w:bookmarkEnd w:id="64"/>
    <w:bookmarkStart w:id="67" w:name="js_alert_panel"/>
    <w:bookmarkStart w:id="65" w:name="js_alert_content"/>
    <w:bookmarkEnd w:id="65"/>
    <w:p>
      <w:pPr>
        <w:pStyle w:val="FirstParagraph"/>
      </w:pPr>
      <w:hyperlink r:id="rId66">
        <w:r>
          <w:rPr>
            <w:rStyle w:val="Hyperlink"/>
          </w:rPr>
          <w:t xml:space="preserve">知道了</w:t>
        </w:r>
      </w:hyperlink>
    </w:p>
    <w:bookmarkEnd w:id="67"/>
    <w:bookmarkStart w:id="6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8" w:name="js_pc_weapp_code_des"/>
      <w:r>
        <w:t xml:space="preserve"> </w:t>
      </w:r>
      <w:bookmarkEnd w:id="68"/>
    </w:p>
    <w:bookmarkEnd w:id="69"/>
    <w:bookmarkStart w:id="71" w:name="js_minipro_dialog"/>
    <w:p>
      <w:pPr>
        <w:pStyle w:val="BodyText"/>
      </w:pPr>
    </w:p>
    <w:bookmarkStart w:id="70" w:name="js_minipro_dialog_body"/>
    <w:bookmarkEnd w:id="70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71"/>
    <w:bookmarkStart w:id="73" w:name="js_link_dialog"/>
    <w:p>
      <w:pPr>
        <w:pStyle w:val="BodyText"/>
      </w:pPr>
    </w:p>
    <w:bookmarkStart w:id="72" w:name="js_link_dialog_body"/>
    <w:bookmarkEnd w:id="72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73"/>
    <w:bookmarkStart w:id="7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4"/>
    <w:bookmarkStart w:id="77" w:name="unlogin_bottom_bar"/>
    <w:bookmarkStart w:id="76" w:name="js_article_bottom_bar"/>
    <w:bookmarkStart w:id="75" w:name="article_bottom_bar_area"/>
    <w:bookmarkEnd w:id="75"/>
    <w:bookmarkEnd w:id="76"/>
    <w:bookmarkEnd w:id="77"/>
    <w:p>
      <w:pPr>
        <w:pStyle w:val="BodyText"/>
      </w:pPr>
      <w:bookmarkStart w:id="78" w:name="js_a11y_colon"/>
      <w:r>
        <w:t xml:space="preserve"> </w:t>
      </w:r>
      <w:r>
        <w:t xml:space="preserve">：</w:t>
      </w:r>
      <w:r>
        <w:t xml:space="preserve"> </w:t>
      </w:r>
      <w:bookmarkEnd w:id="78"/>
      <w:r>
        <w:t xml:space="preserve"> </w:t>
      </w:r>
      <w:bookmarkStart w:id="79" w:name="js_a11y_comma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2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3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4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5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6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7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8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9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10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period"/>
      <w:r>
        <w:t xml:space="preserve"> </w:t>
      </w:r>
      <w:r>
        <w:t xml:space="preserve">。</w:t>
      </w:r>
      <w:r>
        <w:t xml:space="preserve"> </w:t>
      </w:r>
      <w:bookmarkEnd w:id="91"/>
      <w:r>
        <w:t xml:space="preserve"> </w:t>
      </w:r>
      <w:bookmarkStart w:id="92" w:name="js_a11y_space"/>
      <w:r>
        <w:t xml:space="preserve"> </w:t>
      </w:r>
      <w:bookmarkEnd w:id="92"/>
      <w:r>
        <w:t xml:space="preserve"> </w:t>
      </w:r>
      <w:bookmarkStart w:id="93" w:name="js_a11y_type_video"/>
      <w:r>
        <w:t xml:space="preserve"> </w:t>
      </w:r>
      <w:r>
        <w:t xml:space="preserve">视频</w:t>
      </w:r>
      <w:r>
        <w:t xml:space="preserve"> </w:t>
      </w:r>
      <w:bookmarkEnd w:id="93"/>
      <w:r>
        <w:t xml:space="preserve"> </w:t>
      </w:r>
      <w:bookmarkStart w:id="94" w:name="js_a11y_type_weapp"/>
      <w:r>
        <w:t xml:space="preserve"> </w:t>
      </w:r>
      <w:r>
        <w:t xml:space="preserve">小程序</w:t>
      </w:r>
      <w:r>
        <w:t xml:space="preserve"> </w:t>
      </w:r>
      <w:bookmarkEnd w:id="94"/>
      <w:r>
        <w:t xml:space="preserve"> </w:t>
      </w:r>
      <w:bookmarkStart w:id="95" w:name="js_a11y_zan_btn_txt"/>
      <w:r>
        <w:t xml:space="preserve"> </w:t>
      </w:r>
      <w:r>
        <w:t xml:space="preserve">赞</w:t>
      </w:r>
      <w:r>
        <w:t xml:space="preserve"> </w:t>
      </w:r>
      <w:bookmarkEnd w:id="95"/>
      <w:r>
        <w:t xml:space="preserve"> </w:t>
      </w:r>
      <w:bookmarkStart w:id="9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6"/>
      <w:r>
        <w:t xml:space="preserve"> </w:t>
      </w:r>
      <w:bookmarkStart w:id="97" w:name="js_a11y_like_btn_txt"/>
      <w:r>
        <w:t xml:space="preserve"> </w:t>
      </w:r>
      <w:r>
        <w:t xml:space="preserve">在看</w:t>
      </w:r>
      <w:r>
        <w:t xml:space="preserve"> </w:t>
      </w:r>
      <w:bookmarkEnd w:id="97"/>
      <w:r>
        <w:t xml:space="preserve"> </w:t>
      </w:r>
      <w:bookmarkStart w:id="9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8"/>
      <w:r>
        <w:t xml:space="preserve"> </w:t>
      </w:r>
      <w:bookmarkStart w:id="99" w:name="js_a11y_share_btn_txt"/>
      <w:r>
        <w:t xml:space="preserve"> </w:t>
      </w:r>
      <w:r>
        <w:t xml:space="preserve">分享</w:t>
      </w:r>
      <w:r>
        <w:t xml:space="preserve"> </w:t>
      </w:r>
      <w:bookmarkEnd w:id="99"/>
      <w:r>
        <w:t xml:space="preserve"> </w:t>
      </w:r>
      <w:bookmarkStart w:id="100" w:name="js_a11y_comment_btn_txt"/>
      <w:r>
        <w:t xml:space="preserve"> </w:t>
      </w:r>
      <w:r>
        <w:t xml:space="preserve">留言</w:t>
      </w:r>
      <w:r>
        <w:t xml:space="preserve"> </w:t>
      </w:r>
      <w:bookmarkEnd w:id="100"/>
      <w:r>
        <w:t xml:space="preserve"> </w:t>
      </w:r>
      <w:bookmarkStart w:id="101" w:name="js_a11y_collect_btn_txt"/>
      <w:r>
        <w:t xml:space="preserve"> </w:t>
      </w:r>
      <w:r>
        <w:t xml:space="preserve">收藏</w:t>
      </w:r>
      <w:r>
        <w:t xml:space="preserve"> </w:t>
      </w:r>
      <w:bookmarkEnd w:id="10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4" Target="media/rId4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hyperlink" Id="rId66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>听说南方的云朵都很厚很大，比北方的颜色更深更白。</dc:description>
  <cp:keywords/>
  <dcterms:created xsi:type="dcterms:W3CDTF">2025-01-25T15:06:58Z</dcterms:created>
  <dcterms:modified xsi:type="dcterms:W3CDTF">2025-01-25T15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